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63E" w:rsidRPr="007B4F18" w:rsidRDefault="002A7B0F" w:rsidP="001F2815">
      <w:pPr>
        <w:spacing w:line="240" w:lineRule="auto"/>
        <w:jc w:val="center"/>
        <w:rPr>
          <w:b/>
          <w:bCs/>
          <w:sz w:val="36"/>
          <w:szCs w:val="36"/>
        </w:rPr>
      </w:pPr>
      <w:r w:rsidRPr="007B4F18">
        <w:rPr>
          <w:b/>
          <w:bCs/>
          <w:sz w:val="36"/>
          <w:szCs w:val="36"/>
        </w:rPr>
        <w:t>Scheduler Exercise</w:t>
      </w:r>
    </w:p>
    <w:p w:rsidR="002A7B0F" w:rsidRPr="001F2815" w:rsidRDefault="002A7B0F" w:rsidP="001F2815">
      <w:pPr>
        <w:spacing w:line="240" w:lineRule="auto"/>
        <w:rPr>
          <w:b/>
          <w:bCs/>
          <w:sz w:val="24"/>
          <w:szCs w:val="24"/>
        </w:rPr>
      </w:pPr>
      <w:r w:rsidRPr="001F2815">
        <w:rPr>
          <w:sz w:val="24"/>
          <w:szCs w:val="24"/>
        </w:rPr>
        <w:t xml:space="preserve">This project is implemented with </w:t>
      </w:r>
      <w:r w:rsidRPr="001F2815">
        <w:rPr>
          <w:b/>
          <w:bCs/>
          <w:sz w:val="24"/>
          <w:szCs w:val="24"/>
        </w:rPr>
        <w:t>Web Api Asp.Net Core 2.1.</w:t>
      </w:r>
      <w:r w:rsidR="00917913" w:rsidRPr="001F2815">
        <w:rPr>
          <w:b/>
          <w:bCs/>
          <w:sz w:val="24"/>
          <w:szCs w:val="24"/>
        </w:rPr>
        <w:t xml:space="preserve"> </w:t>
      </w:r>
    </w:p>
    <w:p w:rsidR="00917913" w:rsidRPr="001F2815" w:rsidRDefault="00917913" w:rsidP="001F2815">
      <w:p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>We assume this p</w:t>
      </w:r>
      <w:bookmarkStart w:id="0" w:name="_GoBack"/>
      <w:bookmarkEnd w:id="0"/>
      <w:r w:rsidRPr="001F2815">
        <w:rPr>
          <w:sz w:val="24"/>
          <w:szCs w:val="24"/>
        </w:rPr>
        <w:t xml:space="preserve">roject is a part of Office Automation and we receive Tickets from clients. </w:t>
      </w:r>
    </w:p>
    <w:p w:rsidR="00917913" w:rsidRPr="001F2815" w:rsidRDefault="00917913" w:rsidP="001F2815">
      <w:pPr>
        <w:spacing w:line="240" w:lineRule="auto"/>
        <w:rPr>
          <w:sz w:val="24"/>
          <w:szCs w:val="24"/>
        </w:rPr>
      </w:pPr>
    </w:p>
    <w:p w:rsidR="002A7B0F" w:rsidRPr="001F2815" w:rsidRDefault="002A7B0F" w:rsidP="001F2815">
      <w:pPr>
        <w:spacing w:line="240" w:lineRule="auto"/>
        <w:rPr>
          <w:b/>
          <w:bCs/>
          <w:sz w:val="24"/>
          <w:szCs w:val="24"/>
        </w:rPr>
      </w:pPr>
      <w:r w:rsidRPr="001F2815">
        <w:rPr>
          <w:b/>
          <w:bCs/>
          <w:sz w:val="24"/>
          <w:szCs w:val="24"/>
        </w:rPr>
        <w:t>Assumptions in Scenario:</w:t>
      </w:r>
    </w:p>
    <w:p w:rsidR="002A7B0F" w:rsidRPr="001F2815" w:rsidRDefault="00E826D7" w:rsidP="001F2815">
      <w:p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>We</w:t>
      </w:r>
      <w:r w:rsidR="002A7B0F" w:rsidRPr="001F2815">
        <w:rPr>
          <w:sz w:val="24"/>
          <w:szCs w:val="24"/>
        </w:rPr>
        <w:t xml:space="preserve"> have 3 type of users</w:t>
      </w:r>
      <w:r w:rsidRPr="001F2815">
        <w:rPr>
          <w:sz w:val="24"/>
          <w:szCs w:val="24"/>
        </w:rPr>
        <w:t>; A) Higher priorities B) Ordinary Users C) Low Priorities</w:t>
      </w:r>
    </w:p>
    <w:p w:rsidR="00E826D7" w:rsidRPr="001F2815" w:rsidRDefault="00E826D7" w:rsidP="001F2815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Users of Type A orders, should not take longer than 10 minute with SLA tier: </w:t>
      </w:r>
      <w:r w:rsidRPr="001F2815">
        <w:rPr>
          <w:rFonts w:ascii="Consolas" w:hAnsi="Consolas" w:cs="Consolas"/>
          <w:color w:val="000000"/>
          <w:sz w:val="24"/>
          <w:szCs w:val="24"/>
          <w:lang w:val="en-US"/>
        </w:rPr>
        <w:t>TenMinute</w:t>
      </w:r>
      <w:r w:rsidRPr="001F2815">
        <w:rPr>
          <w:sz w:val="24"/>
          <w:szCs w:val="24"/>
        </w:rPr>
        <w:t>.</w:t>
      </w:r>
    </w:p>
    <w:p w:rsidR="00E826D7" w:rsidRPr="001F2815" w:rsidRDefault="00E826D7" w:rsidP="001F2815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Users of Type </w:t>
      </w:r>
      <w:r w:rsidRPr="001F2815">
        <w:rPr>
          <w:sz w:val="24"/>
          <w:szCs w:val="24"/>
        </w:rPr>
        <w:t>B</w:t>
      </w:r>
      <w:r w:rsidRPr="001F2815">
        <w:rPr>
          <w:sz w:val="24"/>
          <w:szCs w:val="24"/>
        </w:rPr>
        <w:t xml:space="preserve"> orders, should not take longer than </w:t>
      </w:r>
      <w:r w:rsidRPr="001F2815">
        <w:rPr>
          <w:sz w:val="24"/>
          <w:szCs w:val="24"/>
        </w:rPr>
        <w:t xml:space="preserve">1 hour </w:t>
      </w:r>
      <w:r w:rsidRPr="001F2815">
        <w:rPr>
          <w:sz w:val="24"/>
          <w:szCs w:val="24"/>
        </w:rPr>
        <w:t xml:space="preserve">with SLA tier: </w:t>
      </w:r>
      <w:r w:rsidRPr="001F2815">
        <w:rPr>
          <w:rFonts w:ascii="Consolas" w:hAnsi="Consolas" w:cs="Consolas"/>
          <w:color w:val="000000"/>
          <w:sz w:val="24"/>
          <w:szCs w:val="24"/>
          <w:lang w:val="en-US"/>
        </w:rPr>
        <w:t>OneHour</w:t>
      </w:r>
      <w:r w:rsidRPr="001F2815">
        <w:rPr>
          <w:sz w:val="24"/>
          <w:szCs w:val="24"/>
        </w:rPr>
        <w:t>.</w:t>
      </w:r>
    </w:p>
    <w:p w:rsidR="00E826D7" w:rsidRPr="001F2815" w:rsidRDefault="00E826D7" w:rsidP="001F2815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Users of Type </w:t>
      </w:r>
      <w:r w:rsidRPr="001F2815">
        <w:rPr>
          <w:sz w:val="24"/>
          <w:szCs w:val="24"/>
        </w:rPr>
        <w:t>C</w:t>
      </w:r>
      <w:r w:rsidRPr="001F2815">
        <w:rPr>
          <w:sz w:val="24"/>
          <w:szCs w:val="24"/>
        </w:rPr>
        <w:t xml:space="preserve"> orders, </w:t>
      </w:r>
      <w:r w:rsidRPr="001F2815">
        <w:rPr>
          <w:sz w:val="24"/>
          <w:szCs w:val="24"/>
        </w:rPr>
        <w:t xml:space="preserve">will be done if there is no job remaining </w:t>
      </w:r>
      <w:r w:rsidRPr="001F2815">
        <w:rPr>
          <w:sz w:val="24"/>
          <w:szCs w:val="24"/>
        </w:rPr>
        <w:t xml:space="preserve">with SLA tier: </w:t>
      </w:r>
      <w:r w:rsidRPr="001F2815">
        <w:rPr>
          <w:rFonts w:ascii="Consolas" w:hAnsi="Consolas" w:cs="Consolas"/>
          <w:color w:val="000000"/>
          <w:sz w:val="24"/>
          <w:szCs w:val="24"/>
          <w:lang w:val="en-US"/>
        </w:rPr>
        <w:t>BestEffort</w:t>
      </w:r>
      <w:r w:rsidRPr="001F2815">
        <w:rPr>
          <w:sz w:val="24"/>
          <w:szCs w:val="24"/>
        </w:rPr>
        <w:t>.</w:t>
      </w:r>
    </w:p>
    <w:p w:rsidR="00E826D7" w:rsidRPr="001F2815" w:rsidRDefault="00E826D7" w:rsidP="001F2815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If a user of type B sends an order sooner than type A, the priority is with Type A unless, the remaining time of </w:t>
      </w:r>
      <w:r w:rsidRPr="001F2815">
        <w:rPr>
          <w:sz w:val="24"/>
          <w:szCs w:val="24"/>
        </w:rPr>
        <w:t>type B</w:t>
      </w:r>
      <w:r w:rsidRPr="001F2815">
        <w:rPr>
          <w:sz w:val="24"/>
          <w:szCs w:val="24"/>
        </w:rPr>
        <w:t xml:space="preserve"> sender is exceeding 60 minutes. </w:t>
      </w:r>
    </w:p>
    <w:p w:rsidR="00E826D7" w:rsidRPr="001F2815" w:rsidRDefault="00E826D7" w:rsidP="001F2815">
      <w:p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>In repository layer I have hard coded 9 differ</w:t>
      </w:r>
      <w:r w:rsidR="003256FC">
        <w:rPr>
          <w:sz w:val="24"/>
          <w:szCs w:val="24"/>
        </w:rPr>
        <w:t xml:space="preserve">ent users, in UserSeeds.cs file and imported by </w:t>
      </w:r>
      <w:r w:rsidR="003256FC" w:rsidRPr="003256FC">
        <w:rPr>
          <w:b/>
          <w:bCs/>
          <w:sz w:val="24"/>
          <w:szCs w:val="24"/>
        </w:rPr>
        <w:t>Dependency Injection</w:t>
      </w:r>
      <w:r w:rsidR="003256FC">
        <w:rPr>
          <w:sz w:val="24"/>
          <w:szCs w:val="24"/>
        </w:rPr>
        <w:t xml:space="preserve">. </w:t>
      </w:r>
    </w:p>
    <w:p w:rsidR="0079495B" w:rsidRPr="001F2815" w:rsidRDefault="0079495B" w:rsidP="007B4F18">
      <w:pPr>
        <w:spacing w:after="0"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>In “appsetting.json” we have t</w:t>
      </w:r>
      <w:r w:rsidR="007B4F18">
        <w:rPr>
          <w:sz w:val="24"/>
          <w:szCs w:val="24"/>
        </w:rPr>
        <w:t>w</w:t>
      </w:r>
      <w:r w:rsidRPr="001F2815">
        <w:rPr>
          <w:sz w:val="24"/>
          <w:szCs w:val="24"/>
        </w:rPr>
        <w:t xml:space="preserve">o </w:t>
      </w:r>
      <w:r w:rsidR="007B4F18">
        <w:rPr>
          <w:sz w:val="24"/>
          <w:szCs w:val="24"/>
        </w:rPr>
        <w:t>public</w:t>
      </w:r>
      <w:r w:rsidRPr="001F2815">
        <w:rPr>
          <w:sz w:val="24"/>
          <w:szCs w:val="24"/>
        </w:rPr>
        <w:t xml:space="preserve"> variables; </w:t>
      </w:r>
      <w:r w:rsidRPr="001F2815">
        <w:rPr>
          <w:sz w:val="24"/>
          <w:szCs w:val="24"/>
        </w:rPr>
        <w:t>ServerNumber</w:t>
      </w:r>
      <w:r w:rsidRPr="001F2815">
        <w:rPr>
          <w:sz w:val="24"/>
          <w:szCs w:val="24"/>
        </w:rPr>
        <w:t xml:space="preserve"> and ProcessTime.</w:t>
      </w:r>
      <w:r w:rsidR="007B4F18">
        <w:rPr>
          <w:sz w:val="24"/>
          <w:szCs w:val="24"/>
        </w:rPr>
        <w:t xml:space="preserve"> Which can change while program is running.</w:t>
      </w:r>
    </w:p>
    <w:p w:rsidR="0079495B" w:rsidRPr="001F2815" w:rsidRDefault="0079495B" w:rsidP="007B4F18">
      <w:pPr>
        <w:spacing w:after="0"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>ServerNumber:</w:t>
      </w:r>
      <w:r w:rsidRPr="001F2815">
        <w:rPr>
          <w:sz w:val="24"/>
          <w:szCs w:val="24"/>
        </w:rPr>
        <w:t xml:space="preserve"> The maximum number of Servers which can work for us. </w:t>
      </w:r>
    </w:p>
    <w:p w:rsidR="00917913" w:rsidRDefault="00917913" w:rsidP="007B4F18">
      <w:pPr>
        <w:spacing w:after="0"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ProcessTime: The amount of time that takes for a doc to be processed. </w:t>
      </w:r>
    </w:p>
    <w:p w:rsidR="007B4F18" w:rsidRDefault="007B4F18" w:rsidP="007B4F18">
      <w:pPr>
        <w:spacing w:after="0" w:line="240" w:lineRule="auto"/>
        <w:rPr>
          <w:sz w:val="24"/>
          <w:szCs w:val="24"/>
        </w:rPr>
      </w:pPr>
    </w:p>
    <w:p w:rsidR="007B4F18" w:rsidRPr="007B4F18" w:rsidRDefault="007B4F18" w:rsidP="007B4F18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7B4F18">
        <w:rPr>
          <w:rFonts w:cstheme="minorHAnsi"/>
          <w:sz w:val="24"/>
          <w:szCs w:val="24"/>
        </w:rPr>
        <w:t>For making visible changes and logging different message, I have used, “</w:t>
      </w:r>
      <w:r w:rsidRPr="007B4F18">
        <w:rPr>
          <w:rFonts w:cstheme="minorHAnsi"/>
          <w:color w:val="000000"/>
          <w:sz w:val="24"/>
          <w:szCs w:val="24"/>
          <w:lang w:val="en-US"/>
        </w:rPr>
        <w:t xml:space="preserve">log4net” component; which is adjustable over “log4net.config”. In the </w:t>
      </w:r>
      <w:r>
        <w:rPr>
          <w:rFonts w:cstheme="minorHAnsi"/>
          <w:color w:val="000000"/>
          <w:sz w:val="24"/>
          <w:szCs w:val="24"/>
          <w:lang w:val="en-US"/>
        </w:rPr>
        <w:t>.</w:t>
      </w:r>
      <w:r w:rsidRPr="007B4F18">
        <w:rPr>
          <w:rFonts w:cstheme="minorHAnsi"/>
          <w:color w:val="000000"/>
          <w:sz w:val="24"/>
          <w:szCs w:val="24"/>
          <w:lang w:val="en-US"/>
        </w:rPr>
        <w:t>config file I have set to store</w:t>
      </w:r>
      <w:r>
        <w:rPr>
          <w:rFonts w:cstheme="minorHAnsi"/>
          <w:color w:val="000000"/>
          <w:sz w:val="24"/>
          <w:szCs w:val="24"/>
          <w:lang w:val="en-US"/>
        </w:rPr>
        <w:t xml:space="preserve"> all the logs</w:t>
      </w:r>
      <w:r w:rsidRPr="007B4F18">
        <w:rPr>
          <w:rFonts w:cstheme="minorHAnsi"/>
          <w:color w:val="000000"/>
          <w:sz w:val="24"/>
          <w:szCs w:val="24"/>
          <w:lang w:val="en-US"/>
        </w:rPr>
        <w:t xml:space="preserve"> to a file called “</w:t>
      </w:r>
      <w:r w:rsidRPr="003256FC">
        <w:rPr>
          <w:rFonts w:cstheme="minorHAnsi"/>
          <w:b/>
          <w:bCs/>
          <w:color w:val="000000"/>
          <w:sz w:val="24"/>
          <w:szCs w:val="24"/>
          <w:lang w:val="en-US"/>
        </w:rPr>
        <w:t>log.txt</w:t>
      </w:r>
      <w:r w:rsidRPr="007B4F18">
        <w:rPr>
          <w:rFonts w:cstheme="minorHAnsi"/>
          <w:color w:val="000000"/>
          <w:sz w:val="24"/>
          <w:szCs w:val="24"/>
          <w:lang w:val="en-US"/>
        </w:rPr>
        <w:t>”.</w:t>
      </w:r>
    </w:p>
    <w:p w:rsidR="007B4F18" w:rsidRDefault="007B4F18" w:rsidP="001F2815">
      <w:pPr>
        <w:spacing w:line="240" w:lineRule="auto"/>
        <w:rPr>
          <w:sz w:val="24"/>
          <w:szCs w:val="24"/>
        </w:rPr>
      </w:pPr>
    </w:p>
    <w:p w:rsidR="007B4F18" w:rsidRDefault="007B4F18" w:rsidP="007B4F18">
      <w:pPr>
        <w:spacing w:line="240" w:lineRule="auto"/>
        <w:rPr>
          <w:rFonts w:cstheme="minorHAnsi"/>
          <w:b/>
          <w:bCs/>
          <w:color w:val="000000"/>
          <w:sz w:val="24"/>
          <w:szCs w:val="24"/>
          <w:lang w:val="en-US"/>
        </w:rPr>
      </w:pPr>
      <w:r>
        <w:rPr>
          <w:sz w:val="24"/>
          <w:szCs w:val="24"/>
        </w:rPr>
        <w:t xml:space="preserve">All the order objects are stored in a list called </w:t>
      </w:r>
      <w:r>
        <w:rPr>
          <w:rFonts w:cstheme="minorHAnsi"/>
          <w:color w:val="000000"/>
          <w:sz w:val="24"/>
          <w:szCs w:val="24"/>
          <w:lang w:val="en-US"/>
        </w:rPr>
        <w:t>“</w:t>
      </w:r>
      <w:r w:rsidRPr="007B4F18">
        <w:rPr>
          <w:rFonts w:cstheme="minorHAnsi"/>
          <w:b/>
          <w:bCs/>
          <w:color w:val="000000"/>
          <w:sz w:val="24"/>
          <w:szCs w:val="24"/>
          <w:lang w:val="en-US"/>
        </w:rPr>
        <w:t>processQue</w:t>
      </w:r>
      <w:r>
        <w:rPr>
          <w:rFonts w:cstheme="minorHAnsi"/>
          <w:color w:val="000000"/>
          <w:sz w:val="24"/>
          <w:szCs w:val="24"/>
          <w:lang w:val="en-US"/>
        </w:rPr>
        <w:t xml:space="preserve">”.  Because this List should be created once and may be used by different requests, I have implemented it by </w:t>
      </w:r>
      <w:r w:rsidR="001E49BC">
        <w:rPr>
          <w:rFonts w:cstheme="minorHAnsi"/>
          <w:b/>
          <w:bCs/>
          <w:color w:val="000000"/>
          <w:sz w:val="24"/>
          <w:szCs w:val="24"/>
          <w:lang w:val="en-US"/>
        </w:rPr>
        <w:t>Singleton</w:t>
      </w:r>
      <w:r>
        <w:rPr>
          <w:rFonts w:cstheme="minorHAnsi"/>
          <w:b/>
          <w:bCs/>
          <w:color w:val="000000"/>
          <w:sz w:val="24"/>
          <w:szCs w:val="24"/>
          <w:lang w:val="en-US"/>
        </w:rPr>
        <w:t>.</w:t>
      </w:r>
    </w:p>
    <w:p w:rsidR="007B4F18" w:rsidRDefault="001E49BC" w:rsidP="009F04CD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The </w:t>
      </w:r>
      <w:r w:rsidR="009F04CD">
        <w:rPr>
          <w:rFonts w:cstheme="minorHAnsi"/>
          <w:color w:val="000000"/>
          <w:sz w:val="24"/>
          <w:szCs w:val="24"/>
          <w:lang w:val="en-US"/>
        </w:rPr>
        <w:t>number</w:t>
      </w:r>
      <w:r>
        <w:rPr>
          <w:rFonts w:cstheme="minorHAnsi"/>
          <w:color w:val="000000"/>
          <w:sz w:val="24"/>
          <w:szCs w:val="24"/>
          <w:lang w:val="en-US"/>
        </w:rPr>
        <w:t xml:space="preserve"> of servers which are working on our tasks are controlled by another singleton variable called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activeServersC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. </w:t>
      </w:r>
    </w:p>
    <w:p w:rsidR="009F04CD" w:rsidRDefault="009F04CD" w:rsidP="009F04C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The main process is done in a class library called Document Processor and it is called by a Web Api project. </w:t>
      </w:r>
    </w:p>
    <w:p w:rsidR="003256FC" w:rsidRDefault="003256FC" w:rsidP="003256FC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In Class library we have two Tiers; Models and Services. </w:t>
      </w:r>
    </w:p>
    <w:p w:rsidR="009F04CD" w:rsidRPr="001E49BC" w:rsidRDefault="003256FC" w:rsidP="009F04CD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 xml:space="preserve">Most of the classes are created in Static mode, because of Asynchronous nature they were following, I preferred to not create new object per request of methods. </w:t>
      </w:r>
    </w:p>
    <w:p w:rsidR="007B4F18" w:rsidRPr="007B4F18" w:rsidRDefault="007B4F18" w:rsidP="007B4F18">
      <w:pPr>
        <w:spacing w:line="240" w:lineRule="auto"/>
        <w:rPr>
          <w:b/>
          <w:bCs/>
          <w:sz w:val="24"/>
          <w:szCs w:val="24"/>
        </w:rPr>
      </w:pPr>
    </w:p>
    <w:p w:rsidR="00E826D7" w:rsidRPr="001F2815" w:rsidRDefault="003256FC" w:rsidP="001F2815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Functionality:</w:t>
      </w:r>
    </w:p>
    <w:p w:rsidR="00E826D7" w:rsidRPr="005D53EA" w:rsidRDefault="00E826D7" w:rsidP="005D53EA">
      <w:pPr>
        <w:spacing w:line="240" w:lineRule="auto"/>
        <w:rPr>
          <w:sz w:val="24"/>
          <w:szCs w:val="24"/>
        </w:rPr>
      </w:pPr>
      <w:r w:rsidRPr="005D53EA">
        <w:rPr>
          <w:sz w:val="24"/>
          <w:szCs w:val="24"/>
        </w:rPr>
        <w:t>We receive orders through URL as a GET method. The suggested format would be:</w:t>
      </w:r>
    </w:p>
    <w:p w:rsidR="00E826D7" w:rsidRPr="001F2815" w:rsidRDefault="00E826D7" w:rsidP="001F2815">
      <w:pPr>
        <w:spacing w:line="240" w:lineRule="auto"/>
        <w:rPr>
          <w:rFonts w:ascii="Helvetica" w:hAnsi="Helvetica" w:cs="Helvetica"/>
          <w:color w:val="505050"/>
          <w:sz w:val="24"/>
          <w:szCs w:val="24"/>
          <w:shd w:val="clear" w:color="auto" w:fill="FFFFFF"/>
        </w:rPr>
      </w:pPr>
      <w:r w:rsidRPr="001F2815">
        <w:rPr>
          <w:rFonts w:ascii="Helvetica" w:hAnsi="Helvetica" w:cs="Helvetica"/>
          <w:color w:val="505050"/>
          <w:sz w:val="24"/>
          <w:szCs w:val="24"/>
          <w:shd w:val="clear" w:color="auto" w:fill="FFFFFF"/>
        </w:rPr>
        <w:t>http://localhost:64282/api/docprocess/GetData/?userId=u01&amp;docNames=doc1&amp;docNames=doc2&amp;docNames=doc3</w:t>
      </w:r>
    </w:p>
    <w:p w:rsidR="00E826D7" w:rsidRPr="001F2815" w:rsidRDefault="00E826D7" w:rsidP="001F2815">
      <w:pPr>
        <w:spacing w:line="240" w:lineRule="auto"/>
        <w:rPr>
          <w:sz w:val="24"/>
          <w:szCs w:val="24"/>
        </w:rPr>
      </w:pPr>
      <w:r w:rsidRPr="001F2815">
        <w:rPr>
          <w:sz w:val="24"/>
          <w:szCs w:val="24"/>
        </w:rPr>
        <w:t xml:space="preserve">Or we can use </w:t>
      </w:r>
      <w:r w:rsidR="0079495B" w:rsidRPr="001F2815">
        <w:rPr>
          <w:sz w:val="24"/>
          <w:szCs w:val="24"/>
        </w:rPr>
        <w:t xml:space="preserve">API Development environments like </w:t>
      </w:r>
      <w:r w:rsidR="0079495B" w:rsidRPr="007B4F18">
        <w:rPr>
          <w:b/>
          <w:bCs/>
          <w:sz w:val="24"/>
          <w:szCs w:val="24"/>
        </w:rPr>
        <w:t>Fidler</w:t>
      </w:r>
      <w:r w:rsidR="0079495B" w:rsidRPr="001F2815">
        <w:rPr>
          <w:sz w:val="24"/>
          <w:szCs w:val="24"/>
        </w:rPr>
        <w:t xml:space="preserve"> or </w:t>
      </w:r>
      <w:r w:rsidR="0079495B" w:rsidRPr="007B4F18">
        <w:rPr>
          <w:b/>
          <w:bCs/>
          <w:sz w:val="24"/>
          <w:szCs w:val="24"/>
        </w:rPr>
        <w:t>Postman</w:t>
      </w:r>
      <w:r w:rsidR="0079495B" w:rsidRPr="001F2815">
        <w:rPr>
          <w:sz w:val="24"/>
          <w:szCs w:val="24"/>
        </w:rPr>
        <w:t xml:space="preserve">. </w:t>
      </w:r>
    </w:p>
    <w:p w:rsidR="0079495B" w:rsidRPr="001F2815" w:rsidRDefault="0079495B" w:rsidP="001F2815">
      <w:pPr>
        <w:spacing w:line="240" w:lineRule="auto"/>
        <w:rPr>
          <w:sz w:val="24"/>
          <w:szCs w:val="24"/>
        </w:rPr>
      </w:pPr>
      <w:r w:rsidRPr="001F2815">
        <w:rPr>
          <w:noProof/>
          <w:sz w:val="24"/>
          <w:szCs w:val="24"/>
          <w:lang w:val="en-US"/>
        </w:rPr>
        <w:drawing>
          <wp:inline distT="0" distB="0" distL="0" distR="0" wp14:anchorId="58103B66" wp14:editId="2DD2941D">
            <wp:extent cx="5943600" cy="1748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495B" w:rsidRPr="001F2815" w:rsidRDefault="0079495B" w:rsidP="001F2815">
      <w:pPr>
        <w:spacing w:line="240" w:lineRule="auto"/>
        <w:rPr>
          <w:sz w:val="24"/>
          <w:szCs w:val="24"/>
        </w:rPr>
      </w:pPr>
    </w:p>
    <w:p w:rsidR="005D53EA" w:rsidRDefault="005D53EA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>
        <w:rPr>
          <w:rFonts w:cstheme="minorHAnsi"/>
          <w:color w:val="000000"/>
          <w:sz w:val="24"/>
          <w:szCs w:val="24"/>
          <w:lang w:val="en-US"/>
        </w:rPr>
        <w:t>Different users in repository:</w:t>
      </w:r>
    </w:p>
    <w:p w:rsidR="005D53EA" w:rsidRDefault="005D53EA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4675"/>
      </w:tblGrid>
      <w:tr w:rsidR="005D53EA" w:rsidTr="005D53EA">
        <w:tc>
          <w:tcPr>
            <w:tcW w:w="1672" w:type="dxa"/>
          </w:tcPr>
          <w:p w:rsidR="005D53EA" w:rsidRDefault="005D53EA" w:rsidP="001F2815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u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01, u02, u03</w:t>
            </w:r>
          </w:p>
        </w:tc>
        <w:tc>
          <w:tcPr>
            <w:tcW w:w="4675" w:type="dxa"/>
          </w:tcPr>
          <w:p w:rsidR="005D53EA" w:rsidRDefault="005D53EA" w:rsidP="005D53E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Type A with Ten Minute SLA</w:t>
            </w:r>
          </w:p>
        </w:tc>
      </w:tr>
      <w:tr w:rsidR="005D53EA" w:rsidTr="005D53EA">
        <w:tc>
          <w:tcPr>
            <w:tcW w:w="1672" w:type="dxa"/>
          </w:tcPr>
          <w:p w:rsidR="005D53EA" w:rsidRDefault="005D53EA" w:rsidP="005D53E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, 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5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, 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4675" w:type="dxa"/>
          </w:tcPr>
          <w:p w:rsidR="005D53EA" w:rsidRDefault="005D53EA" w:rsidP="005D53E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Type B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with 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One Hour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SLA</w:t>
            </w:r>
          </w:p>
        </w:tc>
      </w:tr>
      <w:tr w:rsidR="005D53EA" w:rsidTr="005D53EA">
        <w:tc>
          <w:tcPr>
            <w:tcW w:w="1672" w:type="dxa"/>
          </w:tcPr>
          <w:p w:rsidR="005D53EA" w:rsidRDefault="005D53EA" w:rsidP="005D53E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7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, 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8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, u0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4675" w:type="dxa"/>
          </w:tcPr>
          <w:p w:rsidR="005D53EA" w:rsidRDefault="005D53EA" w:rsidP="005D53EA">
            <w:pPr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Type 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C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with 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Best Effort</w:t>
            </w: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 xml:space="preserve"> SLA</w:t>
            </w:r>
          </w:p>
        </w:tc>
      </w:tr>
    </w:tbl>
    <w:p w:rsidR="005D53EA" w:rsidRDefault="005D53EA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917913" w:rsidRPr="001F2815" w:rsidRDefault="00917913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The received data (username and list of Docs) will convert to a </w:t>
      </w:r>
      <w:r w:rsidRPr="001F2815">
        <w:rPr>
          <w:rFonts w:cstheme="minorHAnsi"/>
          <w:color w:val="000000"/>
          <w:sz w:val="24"/>
          <w:szCs w:val="24"/>
          <w:lang w:val="en-US"/>
        </w:rPr>
        <w:t>Client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and a </w:t>
      </w:r>
      <w:r w:rsidRPr="001F2815">
        <w:rPr>
          <w:rFonts w:cstheme="minorHAnsi"/>
          <w:color w:val="000000"/>
          <w:sz w:val="24"/>
          <w:szCs w:val="24"/>
          <w:lang w:val="en-US"/>
        </w:rPr>
        <w:t>List&lt;DocForPorcess&gt;</w:t>
      </w:r>
      <w:r w:rsidRPr="001F2815">
        <w:rPr>
          <w:rFonts w:cstheme="minorHAnsi"/>
          <w:color w:val="000000"/>
          <w:sz w:val="24"/>
          <w:szCs w:val="24"/>
          <w:lang w:val="en-US"/>
        </w:rPr>
        <w:t>.</w:t>
      </w:r>
    </w:p>
    <w:p w:rsidR="00917913" w:rsidRPr="001F2815" w:rsidRDefault="00917913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In </w:t>
      </w:r>
      <w:r w:rsidRPr="001F2815">
        <w:rPr>
          <w:rFonts w:cstheme="minorHAnsi"/>
          <w:color w:val="000000"/>
          <w:sz w:val="24"/>
          <w:szCs w:val="24"/>
          <w:lang w:val="en-US"/>
        </w:rPr>
        <w:t>DocForPorcess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we have different properties such as </w:t>
      </w:r>
    </w:p>
    <w:p w:rsidR="00917913" w:rsidRPr="001F2815" w:rsidRDefault="00917913" w:rsidP="001F2815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FF"/>
          <w:sz w:val="24"/>
          <w:szCs w:val="24"/>
          <w:lang w:val="en-US"/>
        </w:rPr>
        <w:t>public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SLATiers SLALevel { </w:t>
      </w:r>
      <w:r w:rsidRPr="001F2815">
        <w:rPr>
          <w:rFonts w:cstheme="minorHAnsi"/>
          <w:color w:val="0000FF"/>
          <w:sz w:val="24"/>
          <w:szCs w:val="24"/>
          <w:lang w:val="en-US"/>
        </w:rPr>
        <w:t>get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; </w:t>
      </w:r>
      <w:r w:rsidRPr="001F2815">
        <w:rPr>
          <w:rFonts w:cstheme="minorHAnsi"/>
          <w:color w:val="0000FF"/>
          <w:sz w:val="24"/>
          <w:szCs w:val="24"/>
          <w:lang w:val="en-US"/>
        </w:rPr>
        <w:t>set</w:t>
      </w:r>
      <w:r w:rsidRPr="001F2815">
        <w:rPr>
          <w:rFonts w:cstheme="minorHAnsi"/>
          <w:color w:val="000000"/>
          <w:sz w:val="24"/>
          <w:szCs w:val="24"/>
          <w:lang w:val="en-US"/>
        </w:rPr>
        <w:t>; }</w:t>
      </w:r>
    </w:p>
    <w:p w:rsidR="00917913" w:rsidRPr="001F2815" w:rsidRDefault="00917913" w:rsidP="001F281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917913" w:rsidRPr="001F2815" w:rsidRDefault="00917913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    </w:t>
      </w:r>
      <w:r w:rsidR="007B4F18">
        <w:rPr>
          <w:rFonts w:cstheme="minorHAnsi"/>
          <w:color w:val="000000"/>
          <w:sz w:val="24"/>
          <w:szCs w:val="24"/>
          <w:lang w:val="en-US"/>
        </w:rPr>
        <w:t xml:space="preserve">    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  </w:t>
      </w:r>
      <w:r w:rsidRPr="001F2815">
        <w:rPr>
          <w:rFonts w:cstheme="minorHAnsi"/>
          <w:color w:val="0000FF"/>
          <w:sz w:val="24"/>
          <w:szCs w:val="24"/>
          <w:lang w:val="en-US"/>
        </w:rPr>
        <w:t>public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DateTime OrderTime { </w:t>
      </w:r>
      <w:r w:rsidRPr="001F2815">
        <w:rPr>
          <w:rFonts w:cstheme="minorHAnsi"/>
          <w:color w:val="0000FF"/>
          <w:sz w:val="24"/>
          <w:szCs w:val="24"/>
          <w:lang w:val="en-US"/>
        </w:rPr>
        <w:t>get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; </w:t>
      </w:r>
      <w:r w:rsidRPr="001F2815">
        <w:rPr>
          <w:rFonts w:cstheme="minorHAnsi"/>
          <w:color w:val="0000FF"/>
          <w:sz w:val="24"/>
          <w:szCs w:val="24"/>
          <w:lang w:val="en-US"/>
        </w:rPr>
        <w:t>set</w:t>
      </w:r>
      <w:r w:rsidRPr="001F2815">
        <w:rPr>
          <w:rFonts w:cstheme="minorHAnsi"/>
          <w:color w:val="000000"/>
          <w:sz w:val="24"/>
          <w:szCs w:val="24"/>
          <w:lang w:val="en-US"/>
        </w:rPr>
        <w:t>; }</w:t>
      </w:r>
    </w:p>
    <w:p w:rsidR="00917913" w:rsidRPr="001F2815" w:rsidRDefault="00917913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3256FC" w:rsidRDefault="003256FC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43475B" w:rsidRPr="001F2815" w:rsidRDefault="00365296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Per task, we create a list of tasks with limitation of size of Server Allowed. </w:t>
      </w:r>
    </w:p>
    <w:p w:rsidR="00365296" w:rsidRPr="001F2815" w:rsidRDefault="00365296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For </w:t>
      </w:r>
      <w:r w:rsidR="001F2815" w:rsidRPr="001F2815">
        <w:rPr>
          <w:rFonts w:cstheme="minorHAnsi"/>
          <w:color w:val="000000"/>
          <w:sz w:val="24"/>
          <w:szCs w:val="24"/>
          <w:lang w:val="en-US"/>
        </w:rPr>
        <w:t>example,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 if the Server Allowed is 3, we can run the tasks simultaneously. </w:t>
      </w:r>
    </w:p>
    <w:p w:rsidR="00365296" w:rsidRDefault="00365296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The rest of the tasks should wait, until the first </w:t>
      </w:r>
      <w:r w:rsidR="007B4F18" w:rsidRPr="001F2815">
        <w:rPr>
          <w:rFonts w:cstheme="minorHAnsi"/>
          <w:color w:val="000000"/>
          <w:sz w:val="24"/>
          <w:szCs w:val="24"/>
          <w:lang w:val="en-US"/>
        </w:rPr>
        <w:t>ones (</w:t>
      </w:r>
      <w:r w:rsidRPr="001F2815">
        <w:rPr>
          <w:rFonts w:cstheme="minorHAnsi"/>
          <w:color w:val="000000"/>
          <w:sz w:val="24"/>
          <w:szCs w:val="24"/>
          <w:lang w:val="en-US"/>
        </w:rPr>
        <w:t xml:space="preserve">the highest priority ones) are over. </w:t>
      </w:r>
    </w:p>
    <w:p w:rsidR="005D53EA" w:rsidRPr="001F2815" w:rsidRDefault="005D53EA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</w:p>
    <w:p w:rsidR="005D53EA" w:rsidRDefault="005D53EA" w:rsidP="001F2815">
      <w:pPr>
        <w:spacing w:line="240" w:lineRule="auto"/>
        <w:rPr>
          <w:rFonts w:cstheme="minorHAnsi"/>
          <w:color w:val="505050"/>
          <w:sz w:val="20"/>
          <w:szCs w:val="20"/>
          <w:shd w:val="clear" w:color="auto" w:fill="FFFFFF"/>
        </w:rPr>
      </w:pPr>
    </w:p>
    <w:p w:rsidR="005D53EA" w:rsidRPr="001F2815" w:rsidRDefault="005D53EA" w:rsidP="005D53EA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ecution Sample</w:t>
      </w:r>
      <w:r>
        <w:rPr>
          <w:b/>
          <w:bCs/>
          <w:sz w:val="24"/>
          <w:szCs w:val="24"/>
        </w:rPr>
        <w:t>:</w:t>
      </w:r>
    </w:p>
    <w:p w:rsidR="005D53EA" w:rsidRPr="005D53EA" w:rsidRDefault="005D53EA" w:rsidP="001F2815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5D53EA">
        <w:rPr>
          <w:rFonts w:cstheme="minorHAnsi"/>
          <w:color w:val="000000"/>
          <w:sz w:val="24"/>
          <w:szCs w:val="24"/>
          <w:lang w:val="en-US"/>
        </w:rPr>
        <w:t>After running program if we insert this url:</w:t>
      </w:r>
    </w:p>
    <w:p w:rsidR="00365296" w:rsidRPr="001F2815" w:rsidRDefault="00365296" w:rsidP="001F2815">
      <w:pPr>
        <w:spacing w:line="240" w:lineRule="auto"/>
        <w:rPr>
          <w:rFonts w:cstheme="minorHAnsi"/>
          <w:color w:val="000000"/>
          <w:sz w:val="20"/>
          <w:szCs w:val="20"/>
          <w:lang w:val="en-US"/>
        </w:rPr>
      </w:pPr>
      <w:r w:rsidRPr="001F2815">
        <w:rPr>
          <w:rFonts w:cstheme="minorHAnsi"/>
          <w:color w:val="505050"/>
          <w:sz w:val="20"/>
          <w:szCs w:val="20"/>
          <w:shd w:val="clear" w:color="auto" w:fill="FFFFFF"/>
        </w:rPr>
        <w:t>http://localhost:64282/api/docprocess/GetData/?userId=u01&amp;docNames=doc1&amp;docNames=doc2&amp;docNames=doc3</w:t>
      </w:r>
    </w:p>
    <w:p w:rsidR="001F2815" w:rsidRPr="001F2815" w:rsidRDefault="001F2815" w:rsidP="003256FC">
      <w:pPr>
        <w:spacing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1F2815">
        <w:rPr>
          <w:rFonts w:cstheme="minorHAnsi"/>
          <w:color w:val="000000"/>
          <w:sz w:val="24"/>
          <w:szCs w:val="24"/>
          <w:lang w:val="en-US"/>
        </w:rPr>
        <w:t xml:space="preserve">Here is a sample of </w:t>
      </w:r>
      <w:r w:rsidR="005D53EA">
        <w:rPr>
          <w:rFonts w:cstheme="minorHAnsi"/>
          <w:color w:val="000000"/>
          <w:sz w:val="24"/>
          <w:szCs w:val="24"/>
          <w:lang w:val="en-US"/>
        </w:rPr>
        <w:t xml:space="preserve">Log.txt for user u01 which is a High priority member who have sent 3 docsuments: doc1, doc2, doc3. </w:t>
      </w:r>
    </w:p>
    <w:p w:rsidR="00917913" w:rsidRDefault="00917913" w:rsidP="001F2815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>2018-11-08 09:06:22,091 [11] - Client u01, with access level TenMinute, has added 3 tasks.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6:26,430 [12] - Start working on doc1 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6:26,430 [7] - Start working on doc3 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7:26,432 [7] - Finish working on doc3 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7:26,432 [12] - Finish working on doc1 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7:26,532 [11] - Required servers are 2 and we have 2 so we have to wait for releasing servers.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7:26,532 [11] - Items remaining in que are 1 and count of active CPUs is 2 </w:t>
      </w:r>
    </w:p>
    <w:p w:rsidR="005D53EA" w:rsidRPr="005D53EA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7:26,532 [12] - Start working on doc2  </w:t>
      </w:r>
    </w:p>
    <w:p w:rsidR="00917913" w:rsidRDefault="005D53EA" w:rsidP="005D53EA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D53EA">
        <w:rPr>
          <w:rFonts w:ascii="Consolas" w:hAnsi="Consolas" w:cs="Consolas"/>
          <w:color w:val="000000"/>
          <w:sz w:val="19"/>
          <w:szCs w:val="19"/>
          <w:lang w:val="en-US"/>
        </w:rPr>
        <w:t xml:space="preserve">2018-11-08 09:08:26,533 [12] - Finish working on doc2  </w:t>
      </w:r>
    </w:p>
    <w:p w:rsidR="00917913" w:rsidRDefault="00917913" w:rsidP="001F2815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917913" w:rsidRDefault="00917913" w:rsidP="001F2815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79495B" w:rsidRDefault="0079495B" w:rsidP="001F2815">
      <w:pPr>
        <w:spacing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79495B" w:rsidRDefault="0079495B" w:rsidP="001F2815">
      <w:pPr>
        <w:spacing w:line="240" w:lineRule="auto"/>
      </w:pPr>
    </w:p>
    <w:p w:rsidR="00E826D7" w:rsidRDefault="00E826D7" w:rsidP="001F2815">
      <w:pPr>
        <w:pStyle w:val="ListParagraph"/>
        <w:spacing w:line="240" w:lineRule="auto"/>
      </w:pPr>
    </w:p>
    <w:p w:rsidR="00E826D7" w:rsidRPr="002A7B0F" w:rsidRDefault="00E826D7" w:rsidP="001F2815">
      <w:pPr>
        <w:spacing w:line="240" w:lineRule="auto"/>
      </w:pPr>
    </w:p>
    <w:sectPr w:rsidR="00E826D7" w:rsidRPr="002A7B0F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558" w:rsidRDefault="00393558" w:rsidP="001F2815">
      <w:pPr>
        <w:spacing w:after="0" w:line="240" w:lineRule="auto"/>
      </w:pPr>
      <w:r>
        <w:separator/>
      </w:r>
    </w:p>
  </w:endnote>
  <w:endnote w:type="continuationSeparator" w:id="0">
    <w:p w:rsidR="00393558" w:rsidRDefault="00393558" w:rsidP="001F2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5D53EA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:rsidR="005D53EA" w:rsidRDefault="005D53EA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:rsidR="005D53EA" w:rsidRDefault="005D53EA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5D53EA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56D4F399EA08490AB4C2E0369302A3B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5D53EA" w:rsidRDefault="005D53EA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en-US"/>
                </w:rPr>
                <w:t>Sharif Yazdia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5D53EA" w:rsidRDefault="005D53EA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5D53EA" w:rsidRDefault="005D5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558" w:rsidRDefault="00393558" w:rsidP="001F2815">
      <w:pPr>
        <w:spacing w:after="0" w:line="240" w:lineRule="auto"/>
      </w:pPr>
      <w:r>
        <w:separator/>
      </w:r>
    </w:p>
  </w:footnote>
  <w:footnote w:type="continuationSeparator" w:id="0">
    <w:p w:rsidR="00393558" w:rsidRDefault="00393558" w:rsidP="001F28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E6700"/>
    <w:multiLevelType w:val="hybridMultilevel"/>
    <w:tmpl w:val="7070FB28"/>
    <w:lvl w:ilvl="0" w:tplc="F0CA2B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251E4"/>
    <w:multiLevelType w:val="hybridMultilevel"/>
    <w:tmpl w:val="2AB2724E"/>
    <w:lvl w:ilvl="0" w:tplc="2F3EAC78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3735C"/>
    <w:multiLevelType w:val="hybridMultilevel"/>
    <w:tmpl w:val="FA14719E"/>
    <w:lvl w:ilvl="0" w:tplc="F29C0C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B483A"/>
    <w:multiLevelType w:val="hybridMultilevel"/>
    <w:tmpl w:val="829035E0"/>
    <w:lvl w:ilvl="0" w:tplc="9D9836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E7BDE"/>
    <w:multiLevelType w:val="hybridMultilevel"/>
    <w:tmpl w:val="0B040B0A"/>
    <w:lvl w:ilvl="0" w:tplc="2E9447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667CD"/>
    <w:multiLevelType w:val="hybridMultilevel"/>
    <w:tmpl w:val="DA823066"/>
    <w:lvl w:ilvl="0" w:tplc="1D161E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IwMQZSpmbGxko6SsGpxcWZ+XkgBYa1AJj/9W0sAAAA"/>
  </w:docVars>
  <w:rsids>
    <w:rsidRoot w:val="002A7B0F"/>
    <w:rsid w:val="00072E0B"/>
    <w:rsid w:val="001E49BC"/>
    <w:rsid w:val="001F2815"/>
    <w:rsid w:val="002A7B0F"/>
    <w:rsid w:val="003256FC"/>
    <w:rsid w:val="00365296"/>
    <w:rsid w:val="00393558"/>
    <w:rsid w:val="0043475B"/>
    <w:rsid w:val="0045763E"/>
    <w:rsid w:val="00521598"/>
    <w:rsid w:val="005D53EA"/>
    <w:rsid w:val="0079495B"/>
    <w:rsid w:val="007B4F18"/>
    <w:rsid w:val="00917913"/>
    <w:rsid w:val="009F04CD"/>
    <w:rsid w:val="00E8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772D1"/>
  <w15:chartTrackingRefBased/>
  <w15:docId w15:val="{2567AE62-EA4D-4E02-A7ED-5FE23C141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7B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2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815"/>
  </w:style>
  <w:style w:type="paragraph" w:styleId="Footer">
    <w:name w:val="footer"/>
    <w:basedOn w:val="Normal"/>
    <w:link w:val="FooterChar"/>
    <w:uiPriority w:val="99"/>
    <w:unhideWhenUsed/>
    <w:rsid w:val="001F2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815"/>
  </w:style>
  <w:style w:type="table" w:styleId="TableGrid">
    <w:name w:val="Table Grid"/>
    <w:basedOn w:val="TableNormal"/>
    <w:uiPriority w:val="39"/>
    <w:rsid w:val="005D5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D4F399EA08490AB4C2E0369302A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86937-BD8B-4887-ABA2-4B2B925C813D}"/>
      </w:docPartPr>
      <w:docPartBody>
        <w:p w:rsidR="00000000" w:rsidRDefault="00736180" w:rsidP="00736180">
          <w:pPr>
            <w:pStyle w:val="56D4F399EA08490AB4C2E0369302A3BF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180"/>
    <w:rsid w:val="001F41E7"/>
    <w:rsid w:val="0073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36180"/>
    <w:rPr>
      <w:color w:val="808080"/>
    </w:rPr>
  </w:style>
  <w:style w:type="paragraph" w:customStyle="1" w:styleId="56D4F399EA08490AB4C2E0369302A3BF">
    <w:name w:val="56D4F399EA08490AB4C2E0369302A3BF"/>
    <w:rsid w:val="007361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f Yazdian</dc:creator>
  <cp:keywords/>
  <dc:description/>
  <cp:lastModifiedBy>Sharif Yazdian</cp:lastModifiedBy>
  <cp:revision>2</cp:revision>
  <dcterms:created xsi:type="dcterms:W3CDTF">2018-11-08T14:14:00Z</dcterms:created>
  <dcterms:modified xsi:type="dcterms:W3CDTF">2018-11-08T14:14:00Z</dcterms:modified>
</cp:coreProperties>
</file>